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142" w:rsidRDefault="006B1023">
      <w:pPr>
        <w:pStyle w:val="Title"/>
      </w:pPr>
      <w:r>
        <w:t>CyAN Update (2021-04-01 - 2021-06-27) for Eastern Region</w:t>
      </w:r>
    </w:p>
    <w:p w:rsidR="00326142" w:rsidRDefault="006B1023">
      <w:pPr>
        <w:pStyle w:val="Date"/>
      </w:pPr>
      <w:r>
        <w:t>Report Date: 2021-06-28</w:t>
      </w:r>
    </w:p>
    <w:p w:rsidR="00326142" w:rsidRDefault="006B1023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326142" w:rsidRDefault="006B1023">
      <w:pPr>
        <w:pStyle w:val="BodyText"/>
      </w:pPr>
      <w:r>
        <w:rPr>
          <w:b/>
          <w:bCs/>
        </w:rPr>
        <w:t>TO:</w:t>
      </w:r>
    </w:p>
    <w:p w:rsidR="00326142" w:rsidRDefault="006B1023">
      <w:pPr>
        <w:pStyle w:val="BodyText"/>
      </w:pPr>
      <w:r>
        <w:t xml:space="preserve">BUTCHER Don * DEQ </w:t>
      </w:r>
      <w:hyperlink r:id="rId7">
        <w:r>
          <w:rPr>
            <w:rStyle w:val="Hyperlink"/>
          </w:rPr>
          <w:t>don.butcher@deq.state.or.us</w:t>
        </w:r>
      </w:hyperlink>
      <w:r>
        <w:t xml:space="preserve">; DADOLY John * DEQ </w:t>
      </w:r>
      <w:hyperlink r:id="rId8">
        <w:r>
          <w:rPr>
            <w:rStyle w:val="Hyperlink"/>
          </w:rPr>
          <w:t>john.dadoly@deq.state.or.us</w:t>
        </w:r>
      </w:hyperlink>
      <w:r>
        <w:t xml:space="preserve">; HIATT Mike * DEQ </w:t>
      </w:r>
      <w:hyperlink r:id="rId9">
        <w:r>
          <w:rPr>
            <w:rStyle w:val="Hyperlink"/>
          </w:rPr>
          <w:t>mike.hiatt@deq.state.or.us</w:t>
        </w:r>
      </w:hyperlink>
      <w:r>
        <w:t xml:space="preserve">; MEHTA Smita * DEQ </w:t>
      </w:r>
      <w:hyperlink r:id="rId10">
        <w:r>
          <w:rPr>
            <w:rStyle w:val="Hyperlink"/>
          </w:rPr>
          <w:t>smita</w:t>
        </w:r>
        <w:r>
          <w:rPr>
            <w:rStyle w:val="Hyperlink"/>
          </w:rPr>
          <w:t>.mehta@deq.state.or.us</w:t>
        </w:r>
      </w:hyperlink>
    </w:p>
    <w:p w:rsidR="00326142" w:rsidRDefault="006B1023">
      <w:pPr>
        <w:pStyle w:val="BodyText"/>
      </w:pPr>
      <w:r>
        <w:rPr>
          <w:b/>
          <w:bCs/>
        </w:rPr>
        <w:t>CC:</w:t>
      </w:r>
    </w:p>
    <w:p w:rsidR="00326142" w:rsidRDefault="006B1023">
      <w:pPr>
        <w:pStyle w:val="BodyText"/>
      </w:pPr>
      <w:r>
        <w:t xml:space="preserve">GRUND Yuan * DEQ </w:t>
      </w:r>
      <w:hyperlink r:id="rId11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2">
        <w:r>
          <w:rPr>
            <w:rStyle w:val="Hyperlink"/>
          </w:rPr>
          <w:t>erin.costello@deq.state.or.us</w:t>
        </w:r>
      </w:hyperlink>
      <w:r>
        <w:t xml:space="preserve">; ADHAR Ratnanjali * DEQ </w:t>
      </w:r>
      <w:hyperlink r:id="rId13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4">
        <w:r>
          <w:rPr>
            <w:rStyle w:val="Hyperlink"/>
          </w:rPr>
          <w:t>daniel.sobota@deq.state.or.us</w:t>
        </w:r>
      </w:hyperlink>
    </w:p>
    <w:p w:rsidR="00326142" w:rsidRDefault="006B1023">
      <w:pPr>
        <w:pStyle w:val="BodyText"/>
      </w:pPr>
      <w:r>
        <w:rPr>
          <w:i/>
          <w:iCs/>
        </w:rPr>
        <w:t>——Cut to the email contents:————————————</w:t>
      </w:r>
    </w:p>
    <w:p w:rsidR="00326142" w:rsidRDefault="006B1023">
      <w:pPr>
        <w:pStyle w:val="BodyText"/>
      </w:pPr>
      <w:r>
        <w:t>Hello all,</w:t>
      </w:r>
    </w:p>
    <w:p w:rsidR="00326142" w:rsidRDefault="006B1023">
      <w:pPr>
        <w:pStyle w:val="BodyText"/>
      </w:pPr>
      <w:r>
        <w:t xml:space="preserve">Below </w:t>
      </w:r>
      <w:r>
        <w:t>is the statewide update for satellite imagery of cyanobacteria in Eastern Region waterbodies.</w:t>
      </w:r>
    </w:p>
    <w:p w:rsidR="00326142" w:rsidRDefault="006B1023">
      <w:pPr>
        <w:pStyle w:val="BodyText"/>
      </w:pPr>
      <w:r>
        <w:t>Please note in the report that:</w:t>
      </w:r>
    </w:p>
    <w:p w:rsidR="00326142" w:rsidRDefault="006B1023">
      <w:pPr>
        <w:numPr>
          <w:ilvl w:val="0"/>
          <w:numId w:val="37"/>
        </w:numPr>
      </w:pPr>
      <w:r>
        <w:t>The 7-Day Average Daily Maximum is now used for summarizing the cyanobacterial cell counts.</w:t>
      </w:r>
    </w:p>
    <w:p w:rsidR="00326142" w:rsidRDefault="006B1023">
      <w:pPr>
        <w:numPr>
          <w:ilvl w:val="0"/>
          <w:numId w:val="37"/>
        </w:numPr>
      </w:pPr>
      <w:r>
        <w:t>The table includes all waterbodies wit</w:t>
      </w:r>
      <w:r>
        <w:t>h 7-Day Average Daily Maximum of cell counts above WHO thresholds (100,000 cells/mL) in the last 7 days.</w:t>
      </w:r>
    </w:p>
    <w:p w:rsidR="00326142" w:rsidRDefault="006B1023">
      <w:pPr>
        <w:numPr>
          <w:ilvl w:val="0"/>
          <w:numId w:val="37"/>
        </w:numPr>
      </w:pPr>
      <w:r>
        <w:t xml:space="preserve">The time series plots include all resolvable waterbodies identified from EPA’s CyAN project. The plots report both the daily average and daily maximum </w:t>
      </w:r>
      <w:r>
        <w:t>cell counts from April 1st through the present.</w:t>
      </w:r>
    </w:p>
    <w:p w:rsidR="00326142" w:rsidRDefault="006B1023">
      <w:pPr>
        <w:numPr>
          <w:ilvl w:val="0"/>
          <w:numId w:val="37"/>
        </w:numPr>
      </w:pPr>
      <w:r>
        <w:t>All data presented in this report are provisional and subject to change. We suggest examining additional imagery from Sentinel 2 (</w:t>
      </w:r>
      <w:hyperlink r:id="rId15">
        <w:r>
          <w:rPr>
            <w:rStyle w:val="Hyperlink"/>
          </w:rPr>
          <w:t>ht</w:t>
        </w:r>
        <w:r>
          <w:rPr>
            <w:rStyle w:val="Hyperlink"/>
          </w:rPr>
          <w:t>tps://www.sentinel-hub.com/explore/sentinelplayground/</w:t>
        </w:r>
      </w:hyperlink>
      <w:r>
        <w:t>) or following up with site visits if necessary.</w:t>
      </w:r>
    </w:p>
    <w:p w:rsidR="00326142" w:rsidRDefault="006B1023">
      <w:pPr>
        <w:pStyle w:val="FirstParagraph"/>
      </w:pPr>
      <w:r>
        <w:t>Cheers!</w:t>
      </w:r>
    </w:p>
    <w:p w:rsidR="00326142" w:rsidRDefault="006B1023">
      <w:pPr>
        <w:pStyle w:val="BodyText"/>
      </w:pPr>
      <w:r>
        <w:rPr>
          <w:i/>
          <w:iCs/>
        </w:rPr>
        <w:t>——DELETE ABOVE AFTER CUT AND PASTE——</w:t>
      </w:r>
    </w:p>
    <w:p w:rsidR="00326142" w:rsidRDefault="006B1023">
      <w:pPr>
        <w:pStyle w:val="BodyText"/>
      </w:pPr>
      <w:r>
        <w:t>Attn: Don Butcher, John Dadoly, Mike Hiatt, and Smita Mehta</w:t>
      </w:r>
    </w:p>
    <w:p w:rsidR="00326142" w:rsidRDefault="006B1023">
      <w:r>
        <w:pict>
          <v:rect id="_x0000_i1025" style="width:0;height:1.5pt" o:hralign="center" o:hrstd="t" o:hr="t"/>
        </w:pict>
      </w:r>
    </w:p>
    <w:p w:rsidR="00326142" w:rsidRDefault="00326142">
      <w:pPr>
        <w:sectPr w:rsidR="00326142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326142" w:rsidRDefault="006B1023">
      <w:pPr>
        <w:pStyle w:val="TableCaption"/>
      </w:pPr>
      <w:r>
        <w:lastRenderedPageBreak/>
        <w:t>Waterbodies ranked by the 7-</w:t>
      </w:r>
      <w:r>
        <w:t>Day Average Daily Maximum of cyanobacteria abundance (cells/mL) that are above the WHO guideline (100,000 cells/mL) for cyanobacteria in recreational freshwater during the 7 days from 2021-06-20 to 2021-06-27. The basin names are shown in the table.</w:t>
      </w:r>
    </w:p>
    <w:tbl>
      <w:tblPr>
        <w:tblStyle w:val="ListTable3-Accent1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20 to 2021-06-27. The basin names are shown in the table."/>
      </w:tblPr>
      <w:tblGrid>
        <w:gridCol w:w="3886"/>
        <w:gridCol w:w="2427"/>
        <w:gridCol w:w="4312"/>
      </w:tblGrid>
      <w:tr w:rsidR="00326142" w:rsidTr="007336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bookmarkStart w:id="0" w:name="_GoBack"/>
            <w:r>
              <w:t>Waterb</w:t>
            </w:r>
            <w:r>
              <w:t>ody_GNISID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Average 7 Daily Maximum (cells/mL)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Upper Klamath Lake_01151685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lama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3,941,330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Alkali Lake_01116863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lama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2,958,255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Summer Lake_01150595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2,186,247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Davis Lake_01140666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1,825,999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Lake Billy Chinook_01138120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1,362,817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Malheur Lake_01123710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542,356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Swamp Lake_01127802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539,157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Crane Prairie Reservoir_01140386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537,463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Gerber Reservoir_01121105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lama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514,338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Warm Springs Reservoir_01128656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ddle Snake-Boi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504,917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Hart Lake_01121637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475,571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Beulah Reservoir_01117569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ddle Snake-Boi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408,907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Lake Abert_01116755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373,479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Crump Lake_01119601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egon Closed Bas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342,014</w:t>
            </w:r>
          </w:p>
        </w:tc>
      </w:tr>
      <w:tr w:rsidR="00326142" w:rsidTr="007336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Wickiup Reservoir_01161711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h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305,370</w:t>
            </w:r>
          </w:p>
        </w:tc>
      </w:tr>
      <w:tr w:rsidR="00326142" w:rsidTr="0073367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Drews Reservoir_01141243</w:t>
            </w:r>
          </w:p>
        </w:tc>
        <w:tc>
          <w:tcPr>
            <w:tcW w:w="0" w:type="auto"/>
          </w:tcPr>
          <w:p w:rsidR="00326142" w:rsidRDefault="006B102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per Sacrament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326142" w:rsidRDefault="006B1023">
            <w:pPr>
              <w:pStyle w:val="Compact"/>
            </w:pPr>
            <w:r>
              <w:t>166,217</w:t>
            </w:r>
          </w:p>
        </w:tc>
      </w:tr>
    </w:tbl>
    <w:bookmarkEnd w:id="0"/>
    <w:p w:rsidR="00326142" w:rsidRDefault="006B1023">
      <w:r>
        <w:pict>
          <v:rect id="_x0000_i1026" style="width:0;height:1.5pt" o:hralign="center" o:hrstd="t" o:hr="t"/>
        </w:pict>
      </w:r>
    </w:p>
    <w:p w:rsidR="00326142" w:rsidRDefault="006B1023">
      <w:pPr>
        <w:pStyle w:val="FirstParagraph"/>
      </w:pPr>
      <w:r>
        <w:lastRenderedPageBreak/>
        <w:t>Figures: Time series plots of daily maximums and daily means of cyanobacteria abundance (cells/mL) of the waterbodies during 2021-04-01 and 2021-06-27 in the Eastern Region.</w:t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6B1023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26142" w:rsidRDefault="00326142">
      <w:pPr>
        <w:sectPr w:rsidR="00326142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6B1023" w:rsidRDefault="006B1023"/>
    <w:sectPr w:rsidR="006B1023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1023" w:rsidRDefault="006B1023">
      <w:pPr>
        <w:spacing w:after="0"/>
      </w:pPr>
      <w:r>
        <w:separator/>
      </w:r>
    </w:p>
  </w:endnote>
  <w:endnote w:type="continuationSeparator" w:id="0">
    <w:p w:rsidR="006B1023" w:rsidRDefault="006B10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1023" w:rsidRDefault="006B1023">
      <w:r>
        <w:separator/>
      </w:r>
    </w:p>
  </w:footnote>
  <w:footnote w:type="continuationSeparator" w:id="0">
    <w:p w:rsidR="006B1023" w:rsidRDefault="006B1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1E0036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414C8E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6142"/>
    <w:rsid w:val="00326142"/>
    <w:rsid w:val="006B1023"/>
    <w:rsid w:val="007336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1AFCBF-BC27-4752-ACAA-AF2E452BD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semiHidden/>
    <w:unhideWhenUsed/>
    <w:rsid w:val="0073367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3679"/>
    <w:rPr>
      <w:rFonts w:ascii="Segoe UI" w:hAnsi="Segoe UI" w:cs="Segoe UI"/>
      <w:sz w:val="18"/>
      <w:szCs w:val="18"/>
    </w:rPr>
  </w:style>
  <w:style w:type="table" w:styleId="ListTable3-Accent1">
    <w:name w:val="List Table 3 Accent 1"/>
    <w:basedOn w:val="TableNormal"/>
    <w:uiPriority w:val="48"/>
    <w:rsid w:val="0073367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dadoly@deq.state.or.us" TargetMode="External"/><Relationship Id="rId13" Type="http://schemas.openxmlformats.org/officeDocument/2006/relationships/hyperlink" Target="mailto:Ratnanjali.ADHAR@deq.state.or.us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theme" Target="theme/theme1.xml"/><Relationship Id="rId7" Type="http://schemas.openxmlformats.org/officeDocument/2006/relationships/hyperlink" Target="mailto:don.butcher@deq.state.or.us" TargetMode="External"/><Relationship Id="rId12" Type="http://schemas.openxmlformats.org/officeDocument/2006/relationships/hyperlink" Target="mailto:erin.costello@deq.state.or.us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yuan.grund@deq.state.or.us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hyperlink" Target="https://www.sentinel-hub.com/explore/sentinelplayground/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hyperlink" Target="mailto:smita.mehta@deq.state.or.us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yperlink" Target="mailto:mike.hiatt@deq.state.or.us" TargetMode="External"/><Relationship Id="rId14" Type="http://schemas.openxmlformats.org/officeDocument/2006/relationships/hyperlink" Target="mailto:daniel.sobota@deq.state.or.us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0</Pages>
  <Words>500</Words>
  <Characters>285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6-27) for Eastern Region</dc:title>
  <dc:creator/>
  <cp:keywords/>
  <cp:lastModifiedBy>GRUND Yuan * DEQ</cp:lastModifiedBy>
  <cp:revision>2</cp:revision>
  <dcterms:created xsi:type="dcterms:W3CDTF">2021-06-28T16:17:00Z</dcterms:created>
  <dcterms:modified xsi:type="dcterms:W3CDTF">2021-06-2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6-28</vt:lpwstr>
  </property>
  <property fmtid="{D5CDD505-2E9C-101B-9397-08002B2CF9AE}" pid="3" name="output">
    <vt:lpwstr/>
  </property>
</Properties>
</file>